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D34914" w14:textId="477D0A32" w:rsidR="0028237F" w:rsidRDefault="0028237F" w:rsidP="0028237F">
      <w:r>
        <w:t>Hi, looks nice, seems we are almost there, need small fine tunes.</w:t>
      </w:r>
    </w:p>
    <w:p w14:paraId="43A74D3F" w14:textId="77777777" w:rsidR="0028237F" w:rsidRDefault="0028237F" w:rsidP="0028237F">
      <w:r>
        <w:t xml:space="preserve">For example, we need a top margin for Loco-Money logo, I tested </w:t>
      </w:r>
      <w:proofErr w:type="spellStart"/>
      <w:r>
        <w:t>fom</w:t>
      </w:r>
      <w:proofErr w:type="spellEnd"/>
      <w:r>
        <w:t xml:space="preserve"> inspector, </w:t>
      </w:r>
      <w:proofErr w:type="gramStart"/>
      <w:r>
        <w:t>25px</w:t>
      </w:r>
      <w:proofErr w:type="gramEnd"/>
      <w:r>
        <w:t xml:space="preserve"> will be fine. As I see its name;</w:t>
      </w:r>
    </w:p>
    <w:p w14:paraId="044B4095" w14:textId="77777777" w:rsidR="0028237F" w:rsidRDefault="0028237F" w:rsidP="0028237F">
      <w:r>
        <w:t>.mt-3, .my-3 {</w:t>
      </w:r>
    </w:p>
    <w:p w14:paraId="55F94DAC" w14:textId="77777777" w:rsidR="0028237F" w:rsidRDefault="0028237F" w:rsidP="0028237F">
      <w:r>
        <w:t xml:space="preserve">    </w:t>
      </w:r>
      <w:proofErr w:type="gramStart"/>
      <w:r>
        <w:t>margin-top</w:t>
      </w:r>
      <w:proofErr w:type="gramEnd"/>
      <w:r>
        <w:t>: 25px;</w:t>
      </w:r>
    </w:p>
    <w:p w14:paraId="3857B5B8" w14:textId="22FD035F" w:rsidR="0028237F" w:rsidRDefault="0028237F" w:rsidP="0028237F">
      <w:r>
        <w:t>}</w:t>
      </w:r>
    </w:p>
    <w:p w14:paraId="746E3EEB" w14:textId="77777777" w:rsidR="0028237F" w:rsidRDefault="0028237F" w:rsidP="0028237F">
      <w:r>
        <w:t>.loco-text span {</w:t>
      </w:r>
    </w:p>
    <w:p w14:paraId="4470C2F8" w14:textId="77777777" w:rsidR="0028237F" w:rsidRDefault="0028237F" w:rsidP="0028237F">
      <w:r>
        <w:t xml:space="preserve">    </w:t>
      </w:r>
      <w:proofErr w:type="gramStart"/>
      <w:r>
        <w:t>font-family</w:t>
      </w:r>
      <w:proofErr w:type="gramEnd"/>
      <w:r>
        <w:t xml:space="preserve">: </w:t>
      </w:r>
      <w:proofErr w:type="spellStart"/>
      <w:r>
        <w:t>neotech</w:t>
      </w:r>
      <w:proofErr w:type="spellEnd"/>
      <w:r>
        <w:t xml:space="preserve"> medium, '</w:t>
      </w:r>
      <w:proofErr w:type="spellStart"/>
      <w:r>
        <w:t>Dosis</w:t>
      </w:r>
      <w:proofErr w:type="spellEnd"/>
      <w:r>
        <w:t>', sans-serif;</w:t>
      </w:r>
    </w:p>
    <w:p w14:paraId="34F478D7" w14:textId="77777777" w:rsidR="0028237F" w:rsidRDefault="0028237F" w:rsidP="0028237F">
      <w:r>
        <w:t xml:space="preserve">    </w:t>
      </w:r>
      <w:proofErr w:type="gramStart"/>
      <w:r>
        <w:t>font-weight</w:t>
      </w:r>
      <w:proofErr w:type="gramEnd"/>
      <w:r>
        <w:t>: normal;</w:t>
      </w:r>
    </w:p>
    <w:p w14:paraId="21CC944B" w14:textId="77777777" w:rsidR="0028237F" w:rsidRDefault="0028237F" w:rsidP="0028237F">
      <w:r>
        <w:t xml:space="preserve">    </w:t>
      </w:r>
      <w:proofErr w:type="gramStart"/>
      <w:r>
        <w:t>color</w:t>
      </w:r>
      <w:proofErr w:type="gramEnd"/>
      <w:r>
        <w:t>: #4F0000;</w:t>
      </w:r>
    </w:p>
    <w:p w14:paraId="4061BFF6" w14:textId="77777777" w:rsidR="0028237F" w:rsidRDefault="0028237F" w:rsidP="0028237F">
      <w:r>
        <w:t xml:space="preserve">    </w:t>
      </w:r>
      <w:proofErr w:type="gramStart"/>
      <w:r>
        <w:t>line-height</w:t>
      </w:r>
      <w:proofErr w:type="gramEnd"/>
      <w:r>
        <w:t>: 1.2;</w:t>
      </w:r>
    </w:p>
    <w:p w14:paraId="010E1B7C" w14:textId="77777777" w:rsidR="0028237F" w:rsidRDefault="0028237F" w:rsidP="0028237F">
      <w:r>
        <w:t xml:space="preserve">    </w:t>
      </w:r>
      <w:proofErr w:type="gramStart"/>
      <w:r>
        <w:t>font-size</w:t>
      </w:r>
      <w:proofErr w:type="gramEnd"/>
      <w:r>
        <w:t>: 30px;</w:t>
      </w:r>
    </w:p>
    <w:p w14:paraId="154112BB" w14:textId="77777777" w:rsidR="0028237F" w:rsidRDefault="0028237F" w:rsidP="0028237F">
      <w:r>
        <w:t xml:space="preserve">    </w:t>
      </w:r>
      <w:proofErr w:type="gramStart"/>
      <w:r>
        <w:t>letter-spacing</w:t>
      </w:r>
      <w:proofErr w:type="gramEnd"/>
      <w:r>
        <w:t>: -0.6px;</w:t>
      </w:r>
    </w:p>
    <w:p w14:paraId="7C7849A0" w14:textId="77777777" w:rsidR="0028237F" w:rsidRDefault="0028237F" w:rsidP="0028237F">
      <w:r>
        <w:t>--------------</w:t>
      </w:r>
    </w:p>
    <w:p w14:paraId="2DAD8596" w14:textId="77777777" w:rsidR="0028237F" w:rsidRDefault="0028237F" w:rsidP="0028237F">
      <w:r>
        <w:t>.sub-loco-txt {</w:t>
      </w:r>
    </w:p>
    <w:p w14:paraId="74EA9080" w14:textId="77777777" w:rsidR="0028237F" w:rsidRDefault="0028237F" w:rsidP="0028237F">
      <w:r>
        <w:t xml:space="preserve">    </w:t>
      </w:r>
      <w:proofErr w:type="gramStart"/>
      <w:r>
        <w:t>width</w:t>
      </w:r>
      <w:proofErr w:type="gramEnd"/>
      <w:r>
        <w:t>: 45%;</w:t>
      </w:r>
    </w:p>
    <w:p w14:paraId="65B66380" w14:textId="77777777" w:rsidR="0028237F" w:rsidRDefault="0028237F" w:rsidP="0028237F">
      <w:r>
        <w:t xml:space="preserve">    </w:t>
      </w:r>
      <w:proofErr w:type="gramStart"/>
      <w:r>
        <w:t>text-</w:t>
      </w:r>
      <w:proofErr w:type="gramEnd"/>
      <w:r>
        <w:t>align: center;</w:t>
      </w:r>
    </w:p>
    <w:p w14:paraId="21142003" w14:textId="77777777" w:rsidR="0028237F" w:rsidRDefault="0028237F" w:rsidP="0028237F">
      <w:r>
        <w:t xml:space="preserve">    </w:t>
      </w:r>
      <w:proofErr w:type="gramStart"/>
      <w:r>
        <w:t>margin-top</w:t>
      </w:r>
      <w:proofErr w:type="gramEnd"/>
      <w:r>
        <w:t>: 60px;</w:t>
      </w:r>
    </w:p>
    <w:p w14:paraId="1C1CC5E5" w14:textId="77777777" w:rsidR="0028237F" w:rsidRDefault="0028237F" w:rsidP="0028237F">
      <w:r>
        <w:t xml:space="preserve">    </w:t>
      </w:r>
      <w:proofErr w:type="gramStart"/>
      <w:r>
        <w:t>margin-left</w:t>
      </w:r>
      <w:proofErr w:type="gramEnd"/>
      <w:r>
        <w:t xml:space="preserve">: </w:t>
      </w:r>
      <w:proofErr w:type="spellStart"/>
      <w:r>
        <w:t>calc</w:t>
      </w:r>
      <w:proofErr w:type="spellEnd"/>
      <w:r>
        <w:t>(25% + 30px);</w:t>
      </w:r>
    </w:p>
    <w:p w14:paraId="16E09B84" w14:textId="77777777" w:rsidR="0028237F" w:rsidRDefault="0028237F" w:rsidP="0028237F">
      <w:r>
        <w:t xml:space="preserve">    </w:t>
      </w:r>
      <w:proofErr w:type="gramStart"/>
      <w:r>
        <w:t>font-family</w:t>
      </w:r>
      <w:proofErr w:type="gramEnd"/>
      <w:r>
        <w:t xml:space="preserve">: </w:t>
      </w:r>
      <w:proofErr w:type="spellStart"/>
      <w:r>
        <w:t>Neotech</w:t>
      </w:r>
      <w:proofErr w:type="spellEnd"/>
      <w:r>
        <w:t xml:space="preserve"> Regular, '</w:t>
      </w:r>
      <w:proofErr w:type="spellStart"/>
      <w:r>
        <w:t>Dosis</w:t>
      </w:r>
      <w:proofErr w:type="spellEnd"/>
      <w:r>
        <w:t>', sans-serif;</w:t>
      </w:r>
    </w:p>
    <w:p w14:paraId="41BAC8B5" w14:textId="77777777" w:rsidR="0028237F" w:rsidRDefault="0028237F" w:rsidP="0028237F">
      <w:r>
        <w:t xml:space="preserve">    </w:t>
      </w:r>
      <w:proofErr w:type="gramStart"/>
      <w:r>
        <w:t>font-size</w:t>
      </w:r>
      <w:proofErr w:type="gramEnd"/>
      <w:r>
        <w:t>: 20px;</w:t>
      </w:r>
    </w:p>
    <w:p w14:paraId="35B2929C" w14:textId="77777777" w:rsidR="0028237F" w:rsidRDefault="0028237F" w:rsidP="0028237F">
      <w:r>
        <w:t xml:space="preserve">    </w:t>
      </w:r>
      <w:proofErr w:type="gramStart"/>
      <w:r>
        <w:t>padding-bottom</w:t>
      </w:r>
      <w:proofErr w:type="gramEnd"/>
      <w:r>
        <w:t>: 120px;</w:t>
      </w:r>
    </w:p>
    <w:p w14:paraId="1EAF2FC2" w14:textId="77777777" w:rsidR="0028237F" w:rsidRDefault="0028237F" w:rsidP="0028237F">
      <w:r>
        <w:t xml:space="preserve">    </w:t>
      </w:r>
      <w:proofErr w:type="gramStart"/>
      <w:r>
        <w:t>color</w:t>
      </w:r>
      <w:proofErr w:type="gramEnd"/>
      <w:r>
        <w:t>: #4F0000;</w:t>
      </w:r>
    </w:p>
    <w:p w14:paraId="41C7EB16" w14:textId="77777777" w:rsidR="0028237F" w:rsidRDefault="0028237F" w:rsidP="0028237F">
      <w:r>
        <w:t xml:space="preserve">    </w:t>
      </w:r>
      <w:proofErr w:type="gramStart"/>
      <w:r>
        <w:t>font-weight</w:t>
      </w:r>
      <w:proofErr w:type="gramEnd"/>
      <w:r>
        <w:t>: 400;</w:t>
      </w:r>
    </w:p>
    <w:p w14:paraId="2D927B04" w14:textId="77777777" w:rsidR="0028237F" w:rsidRDefault="0028237F" w:rsidP="0028237F">
      <w:r>
        <w:t xml:space="preserve">    </w:t>
      </w:r>
      <w:proofErr w:type="gramStart"/>
      <w:r>
        <w:t>line-height</w:t>
      </w:r>
      <w:proofErr w:type="gramEnd"/>
      <w:r>
        <w:t>: 1.2;</w:t>
      </w:r>
    </w:p>
    <w:p w14:paraId="678621FE" w14:textId="77777777" w:rsidR="0028237F" w:rsidRDefault="0028237F" w:rsidP="0028237F">
      <w:r>
        <w:t>}</w:t>
      </w:r>
    </w:p>
    <w:p w14:paraId="79523132" w14:textId="77777777" w:rsidR="0028237F" w:rsidRDefault="0028237F" w:rsidP="0028237F">
      <w:r>
        <w:t>---------</w:t>
      </w:r>
    </w:p>
    <w:p w14:paraId="61363E41" w14:textId="77777777" w:rsidR="0028237F" w:rsidRDefault="0028237F" w:rsidP="0028237F">
      <w:r>
        <w:t xml:space="preserve">train.png: for some reason, it can't be %100 scale when space is available, it can be bigger when screen size is enough (It can stay %100 scale even before screen limits not enough,  it can go </w:t>
      </w:r>
      <w:proofErr w:type="spellStart"/>
      <w:r>
        <w:t>offscreen</w:t>
      </w:r>
      <w:proofErr w:type="spellEnd"/>
      <w:r>
        <w:t xml:space="preserve"> </w:t>
      </w:r>
      <w:proofErr w:type="spellStart"/>
      <w:r>
        <w:t>np</w:t>
      </w:r>
      <w:proofErr w:type="spellEnd"/>
      <w:r>
        <w:t xml:space="preserve">, (but below 1300px width, it can start to scale down) (edited) </w:t>
      </w:r>
    </w:p>
    <w:p w14:paraId="6E19BCCF" w14:textId="77777777" w:rsidR="0028237F" w:rsidRDefault="0028237F" w:rsidP="0028237F">
      <w:r>
        <w:t>----------</w:t>
      </w:r>
    </w:p>
    <w:p w14:paraId="6C6D5119" w14:textId="77777777" w:rsidR="0028237F" w:rsidRDefault="0028237F" w:rsidP="0028237F">
      <w:r>
        <w:t>.loco2-text {</w:t>
      </w:r>
    </w:p>
    <w:p w14:paraId="38CD2EAF" w14:textId="77777777" w:rsidR="0028237F" w:rsidRDefault="0028237F" w:rsidP="0028237F">
      <w:r>
        <w:t xml:space="preserve">    </w:t>
      </w:r>
      <w:proofErr w:type="gramStart"/>
      <w:r>
        <w:t>color</w:t>
      </w:r>
      <w:proofErr w:type="gramEnd"/>
      <w:r>
        <w:t>: #D2CE98;</w:t>
      </w:r>
    </w:p>
    <w:p w14:paraId="3284BA21" w14:textId="77777777" w:rsidR="0028237F" w:rsidRDefault="0028237F" w:rsidP="0028237F">
      <w:r>
        <w:t xml:space="preserve">    </w:t>
      </w:r>
      <w:proofErr w:type="gramStart"/>
      <w:r>
        <w:t>font-family</w:t>
      </w:r>
      <w:proofErr w:type="gramEnd"/>
      <w:r>
        <w:t xml:space="preserve">: </w:t>
      </w:r>
      <w:proofErr w:type="spellStart"/>
      <w:r>
        <w:t>Neotech</w:t>
      </w:r>
      <w:proofErr w:type="spellEnd"/>
      <w:r>
        <w:t xml:space="preserve"> Light;</w:t>
      </w:r>
    </w:p>
    <w:p w14:paraId="28E55390" w14:textId="77777777" w:rsidR="0028237F" w:rsidRDefault="0028237F" w:rsidP="0028237F">
      <w:r>
        <w:lastRenderedPageBreak/>
        <w:t xml:space="preserve">    </w:t>
      </w:r>
      <w:proofErr w:type="gramStart"/>
      <w:r>
        <w:t>line-height</w:t>
      </w:r>
      <w:proofErr w:type="gramEnd"/>
      <w:r>
        <w:t>: 1.2;</w:t>
      </w:r>
    </w:p>
    <w:p w14:paraId="00C39169" w14:textId="77777777" w:rsidR="0028237F" w:rsidRDefault="0028237F" w:rsidP="0028237F">
      <w:r>
        <w:t xml:space="preserve">    </w:t>
      </w:r>
      <w:proofErr w:type="gramStart"/>
      <w:r>
        <w:t>font-size</w:t>
      </w:r>
      <w:proofErr w:type="gramEnd"/>
      <w:r>
        <w:t>: 20px;</w:t>
      </w:r>
    </w:p>
    <w:p w14:paraId="69AE114E" w14:textId="77777777" w:rsidR="0028237F" w:rsidRDefault="0028237F" w:rsidP="0028237F">
      <w:r>
        <w:t xml:space="preserve">    </w:t>
      </w:r>
      <w:proofErr w:type="gramStart"/>
      <w:r>
        <w:t>font-weight</w:t>
      </w:r>
      <w:proofErr w:type="gramEnd"/>
      <w:r>
        <w:t>: 600;</w:t>
      </w:r>
    </w:p>
    <w:p w14:paraId="55DAC4F6" w14:textId="77777777" w:rsidR="0028237F" w:rsidRDefault="0028237F" w:rsidP="0028237F">
      <w:r>
        <w:t xml:space="preserve">    </w:t>
      </w:r>
      <w:proofErr w:type="gramStart"/>
      <w:r>
        <w:t>letter-spacing</w:t>
      </w:r>
      <w:proofErr w:type="gramEnd"/>
      <w:r>
        <w:t>: 0.5pt;</w:t>
      </w:r>
    </w:p>
    <w:p w14:paraId="5F7719DE" w14:textId="77777777" w:rsidR="0028237F" w:rsidRDefault="0028237F" w:rsidP="0028237F"/>
    <w:p w14:paraId="07B1804E" w14:textId="772848FD" w:rsidR="0028237F" w:rsidRDefault="0028237F" w:rsidP="0028237F">
      <w:proofErr w:type="gramStart"/>
      <w:r>
        <w:t>we</w:t>
      </w:r>
      <w:proofErr w:type="gramEnd"/>
      <w:r>
        <w:t xml:space="preserve"> need to reduce both width of this 2 column of texts, maybe we can tweak; width: 75% !important; (it was %85) (edited) </w:t>
      </w:r>
    </w:p>
    <w:p w14:paraId="5F850EF7" w14:textId="77777777" w:rsidR="0028237F" w:rsidRDefault="0028237F" w:rsidP="0028237F"/>
    <w:p w14:paraId="27EDB05B" w14:textId="77777777" w:rsidR="0028237F" w:rsidRDefault="0028237F" w:rsidP="0028237F">
      <w:r>
        <w:t>-----------------</w:t>
      </w:r>
    </w:p>
    <w:p w14:paraId="649363E8" w14:textId="77777777" w:rsidR="0028237F" w:rsidRDefault="0028237F" w:rsidP="0028237F">
      <w:r>
        <w:t>#loco2 {</w:t>
      </w:r>
    </w:p>
    <w:p w14:paraId="056C94C0" w14:textId="77777777" w:rsidR="0028237F" w:rsidRDefault="0028237F" w:rsidP="0028237F">
      <w:r>
        <w:t xml:space="preserve">    </w:t>
      </w:r>
      <w:proofErr w:type="gramStart"/>
      <w:r>
        <w:t>background</w:t>
      </w:r>
      <w:proofErr w:type="gramEnd"/>
      <w:r>
        <w:t xml:space="preserve">: </w:t>
      </w:r>
      <w:proofErr w:type="spellStart"/>
      <w:r>
        <w:t>url</w:t>
      </w:r>
      <w:proofErr w:type="spellEnd"/>
      <w:r>
        <w:t>(../images/blueBackTile.png) repeat-x;</w:t>
      </w:r>
    </w:p>
    <w:p w14:paraId="31933895" w14:textId="77777777" w:rsidR="0028237F" w:rsidRDefault="0028237F" w:rsidP="0028237F">
      <w:r>
        <w:t xml:space="preserve">    </w:t>
      </w:r>
      <w:proofErr w:type="gramStart"/>
      <w:r>
        <w:t>background-color</w:t>
      </w:r>
      <w:proofErr w:type="gramEnd"/>
      <w:r>
        <w:t>: #189696;</w:t>
      </w:r>
    </w:p>
    <w:p w14:paraId="77EE73C2" w14:textId="77777777" w:rsidR="0028237F" w:rsidRDefault="0028237F" w:rsidP="0028237F">
      <w:r>
        <w:t xml:space="preserve">    </w:t>
      </w:r>
      <w:proofErr w:type="gramStart"/>
      <w:r>
        <w:t>padding</w:t>
      </w:r>
      <w:proofErr w:type="gramEnd"/>
      <w:r>
        <w:t>: 220px 0 200px 0;</w:t>
      </w:r>
    </w:p>
    <w:p w14:paraId="11DBCC32" w14:textId="77777777" w:rsidR="0028237F" w:rsidRDefault="0028237F" w:rsidP="0028237F">
      <w:r>
        <w:t xml:space="preserve">    </w:t>
      </w:r>
      <w:proofErr w:type="gramStart"/>
      <w:r>
        <w:t>margin-top</w:t>
      </w:r>
      <w:proofErr w:type="gramEnd"/>
      <w:r>
        <w:t>: -150px;</w:t>
      </w:r>
    </w:p>
    <w:p w14:paraId="3835513D" w14:textId="77777777" w:rsidR="0028237F" w:rsidRDefault="0028237F" w:rsidP="0028237F">
      <w:r>
        <w:t>----------</w:t>
      </w:r>
    </w:p>
    <w:p w14:paraId="707A580A" w14:textId="77777777" w:rsidR="0028237F" w:rsidRDefault="0028237F" w:rsidP="0028237F">
      <w:r>
        <w:t>.img-grid-1 {</w:t>
      </w:r>
    </w:p>
    <w:p w14:paraId="20907165" w14:textId="77777777" w:rsidR="0028237F" w:rsidRDefault="0028237F" w:rsidP="0028237F">
      <w:r>
        <w:t xml:space="preserve">    </w:t>
      </w:r>
      <w:proofErr w:type="gramStart"/>
      <w:r>
        <w:t>position</w:t>
      </w:r>
      <w:proofErr w:type="gramEnd"/>
      <w:r>
        <w:t>: relative;</w:t>
      </w:r>
    </w:p>
    <w:p w14:paraId="605AE99C" w14:textId="77777777" w:rsidR="0028237F" w:rsidRDefault="0028237F" w:rsidP="0028237F">
      <w:r>
        <w:t xml:space="preserve">    </w:t>
      </w:r>
      <w:proofErr w:type="gramStart"/>
      <w:r>
        <w:t>left</w:t>
      </w:r>
      <w:proofErr w:type="gramEnd"/>
      <w:r>
        <w:t>: 0;</w:t>
      </w:r>
    </w:p>
    <w:p w14:paraId="1AC0EF2C" w14:textId="77777777" w:rsidR="0028237F" w:rsidRDefault="0028237F" w:rsidP="0028237F">
      <w:r>
        <w:t xml:space="preserve">    </w:t>
      </w:r>
      <w:proofErr w:type="gramStart"/>
      <w:r>
        <w:t>top</w:t>
      </w:r>
      <w:proofErr w:type="gramEnd"/>
      <w:r>
        <w:t>: -185px;</w:t>
      </w:r>
    </w:p>
    <w:p w14:paraId="76A43B3B" w14:textId="77777777" w:rsidR="0028237F" w:rsidRDefault="0028237F" w:rsidP="0028237F">
      <w:r>
        <w:t>}</w:t>
      </w:r>
    </w:p>
    <w:p w14:paraId="0E9BF9B8" w14:textId="77777777" w:rsidR="0028237F" w:rsidRDefault="0028237F" w:rsidP="0028237F"/>
    <w:p w14:paraId="18D66BB1" w14:textId="77777777" w:rsidR="0028237F" w:rsidRDefault="0028237F" w:rsidP="0028237F">
      <w:r>
        <w:t>-------------</w:t>
      </w:r>
    </w:p>
    <w:p w14:paraId="74EE1181" w14:textId="77777777" w:rsidR="0028237F" w:rsidRDefault="0028237F" w:rsidP="0028237F">
      <w:proofErr w:type="gramStart"/>
      <w:r>
        <w:t>body</w:t>
      </w:r>
      <w:proofErr w:type="gramEnd"/>
      <w:r>
        <w:t xml:space="preserve"> {</w:t>
      </w:r>
    </w:p>
    <w:p w14:paraId="6C228882" w14:textId="77777777" w:rsidR="0028237F" w:rsidRDefault="0028237F" w:rsidP="0028237F">
      <w:r>
        <w:t xml:space="preserve">    </w:t>
      </w:r>
      <w:proofErr w:type="gramStart"/>
      <w:r>
        <w:t>color</w:t>
      </w:r>
      <w:proofErr w:type="gramEnd"/>
      <w:r>
        <w:t>: #4F0000;</w:t>
      </w:r>
    </w:p>
    <w:p w14:paraId="03DBCCCE" w14:textId="77777777" w:rsidR="0028237F" w:rsidRDefault="0028237F" w:rsidP="0028237F">
      <w:r>
        <w:t xml:space="preserve">    </w:t>
      </w:r>
      <w:proofErr w:type="gramStart"/>
      <w:r>
        <w:t>font-family</w:t>
      </w:r>
      <w:proofErr w:type="gramEnd"/>
      <w:r>
        <w:t xml:space="preserve">: </w:t>
      </w:r>
      <w:proofErr w:type="spellStart"/>
      <w:r>
        <w:t>Neotech</w:t>
      </w:r>
      <w:proofErr w:type="spellEnd"/>
      <w:r>
        <w:t xml:space="preserve"> Light;</w:t>
      </w:r>
    </w:p>
    <w:p w14:paraId="224CABC4" w14:textId="77777777" w:rsidR="0028237F" w:rsidRDefault="0028237F" w:rsidP="0028237F">
      <w:r>
        <w:t xml:space="preserve">    </w:t>
      </w:r>
      <w:proofErr w:type="gramStart"/>
      <w:r>
        <w:t>line-height</w:t>
      </w:r>
      <w:proofErr w:type="gramEnd"/>
      <w:r>
        <w:t>: 1.2;</w:t>
      </w:r>
    </w:p>
    <w:p w14:paraId="72664921" w14:textId="77777777" w:rsidR="0028237F" w:rsidRDefault="0028237F" w:rsidP="0028237F">
      <w:r>
        <w:t xml:space="preserve">    </w:t>
      </w:r>
      <w:proofErr w:type="gramStart"/>
      <w:r>
        <w:t>font-size</w:t>
      </w:r>
      <w:proofErr w:type="gramEnd"/>
      <w:r>
        <w:t>: 20px;</w:t>
      </w:r>
    </w:p>
    <w:p w14:paraId="59106967" w14:textId="77777777" w:rsidR="0028237F" w:rsidRDefault="0028237F" w:rsidP="0028237F">
      <w:r>
        <w:t xml:space="preserve">    </w:t>
      </w:r>
      <w:proofErr w:type="gramStart"/>
      <w:r>
        <w:t>font-weight</w:t>
      </w:r>
      <w:proofErr w:type="gramEnd"/>
      <w:r>
        <w:t>: 600;</w:t>
      </w:r>
    </w:p>
    <w:p w14:paraId="65A87C57" w14:textId="77777777" w:rsidR="0028237F" w:rsidRDefault="0028237F" w:rsidP="0028237F">
      <w:r>
        <w:t xml:space="preserve">    </w:t>
      </w:r>
      <w:proofErr w:type="gramStart"/>
      <w:r>
        <w:t>letter-spacing</w:t>
      </w:r>
      <w:proofErr w:type="gramEnd"/>
      <w:r>
        <w:t>: 0.5pt;</w:t>
      </w:r>
    </w:p>
    <w:p w14:paraId="10C7AF1C" w14:textId="77777777" w:rsidR="0028237F" w:rsidRDefault="0028237F" w:rsidP="0028237F"/>
    <w:p w14:paraId="096D9C24" w14:textId="77777777" w:rsidR="0028237F" w:rsidRDefault="0028237F" w:rsidP="0028237F">
      <w:r>
        <w:t>----------</w:t>
      </w:r>
    </w:p>
    <w:p w14:paraId="4D0BD902" w14:textId="77777777" w:rsidR="0028237F" w:rsidRDefault="0028237F" w:rsidP="0028237F">
      <w:r>
        <w:t>#</w:t>
      </w:r>
      <w:proofErr w:type="spellStart"/>
      <w:r>
        <w:t>img</w:t>
      </w:r>
      <w:proofErr w:type="spellEnd"/>
      <w:r>
        <w:t>-grid {</w:t>
      </w:r>
    </w:p>
    <w:p w14:paraId="5A9109F3" w14:textId="77777777" w:rsidR="0028237F" w:rsidRDefault="0028237F" w:rsidP="0028237F">
      <w:r>
        <w:lastRenderedPageBreak/>
        <w:t xml:space="preserve">    </w:t>
      </w:r>
      <w:proofErr w:type="gramStart"/>
      <w:r>
        <w:t>background</w:t>
      </w:r>
      <w:proofErr w:type="gramEnd"/>
      <w:r>
        <w:t>: #E1BB8F;</w:t>
      </w:r>
    </w:p>
    <w:p w14:paraId="0937A285" w14:textId="77777777" w:rsidR="0028237F" w:rsidRDefault="0028237F" w:rsidP="0028237F">
      <w:r>
        <w:t xml:space="preserve">    </w:t>
      </w:r>
      <w:proofErr w:type="gramStart"/>
      <w:r>
        <w:t>height</w:t>
      </w:r>
      <w:proofErr w:type="gramEnd"/>
      <w:r>
        <w:t>: 900px;</w:t>
      </w:r>
    </w:p>
    <w:p w14:paraId="366289BB" w14:textId="77777777" w:rsidR="0028237F" w:rsidRDefault="0028237F" w:rsidP="0028237F">
      <w:r>
        <w:t xml:space="preserve">    </w:t>
      </w:r>
      <w:proofErr w:type="gramStart"/>
      <w:r>
        <w:t>position</w:t>
      </w:r>
      <w:proofErr w:type="gramEnd"/>
      <w:r>
        <w:t>: relative;</w:t>
      </w:r>
    </w:p>
    <w:p w14:paraId="57957F8A" w14:textId="77777777" w:rsidR="0028237F" w:rsidRDefault="0028237F" w:rsidP="0028237F"/>
    <w:p w14:paraId="312A8DED" w14:textId="77777777" w:rsidR="0028237F" w:rsidRDefault="0028237F" w:rsidP="0028237F">
      <w:r>
        <w:t>------</w:t>
      </w:r>
    </w:p>
    <w:p w14:paraId="4893845B" w14:textId="77777777" w:rsidR="0028237F" w:rsidRDefault="0028237F" w:rsidP="0028237F">
      <w:r>
        <w:t>.pb-3, .py-3 {</w:t>
      </w:r>
    </w:p>
    <w:p w14:paraId="5E4966EE" w14:textId="77777777" w:rsidR="0028237F" w:rsidRDefault="0028237F" w:rsidP="0028237F">
      <w:r>
        <w:t xml:space="preserve">    </w:t>
      </w:r>
      <w:proofErr w:type="gramStart"/>
      <w:r>
        <w:t>padding-bottom</w:t>
      </w:r>
      <w:proofErr w:type="gramEnd"/>
      <w:r>
        <w:t>: 0.4rem!important;</w:t>
      </w:r>
    </w:p>
    <w:p w14:paraId="40FEAA6D" w14:textId="77777777" w:rsidR="0028237F" w:rsidRDefault="0028237F" w:rsidP="0028237F">
      <w:r>
        <w:t xml:space="preserve">    </w:t>
      </w:r>
      <w:proofErr w:type="gramStart"/>
      <w:r>
        <w:t>padding-top</w:t>
      </w:r>
      <w:proofErr w:type="gramEnd"/>
      <w:r>
        <w:t xml:space="preserve">: 1rem!important; (edited) </w:t>
      </w:r>
    </w:p>
    <w:p w14:paraId="1D4ABE15" w14:textId="77777777" w:rsidR="0028237F" w:rsidRDefault="0028237F" w:rsidP="0028237F"/>
    <w:p w14:paraId="2CBC7520" w14:textId="77777777" w:rsidR="0028237F" w:rsidRDefault="0028237F" w:rsidP="0028237F">
      <w:r>
        <w:t>----</w:t>
      </w:r>
    </w:p>
    <w:p w14:paraId="54E62065" w14:textId="77777777" w:rsidR="0028237F" w:rsidRDefault="0028237F" w:rsidP="0028237F">
      <w:proofErr w:type="gramStart"/>
      <w:r>
        <w:t>we</w:t>
      </w:r>
      <w:proofErr w:type="gramEnd"/>
      <w:r>
        <w:t xml:space="preserve"> can add 100px right margin (or a correct method) to the wizard image, so the big "O" letter can be centered, not image itself</w:t>
      </w:r>
    </w:p>
    <w:p w14:paraId="1B759F61" w14:textId="77777777" w:rsidR="0028237F" w:rsidRDefault="0028237F" w:rsidP="0028237F">
      <w:proofErr w:type="spellStart"/>
      <w:r>
        <w:t>Altuğ</w:t>
      </w:r>
      <w:proofErr w:type="spellEnd"/>
      <w:r>
        <w:t xml:space="preserve"> </w:t>
      </w:r>
      <w:proofErr w:type="spellStart"/>
      <w:r>
        <w:t>Şahin</w:t>
      </w:r>
      <w:proofErr w:type="spellEnd"/>
      <w:r>
        <w:t xml:space="preserve"> 9:45 </w:t>
      </w:r>
      <w:proofErr w:type="gramStart"/>
      <w:r>
        <w:t>AM</w:t>
      </w:r>
      <w:proofErr w:type="gramEnd"/>
    </w:p>
    <w:p w14:paraId="0A701A2B" w14:textId="77777777" w:rsidR="0028237F" w:rsidRDefault="0028237F" w:rsidP="0028237F">
      <w:r>
        <w:t xml:space="preserve">Zip </w:t>
      </w:r>
    </w:p>
    <w:p w14:paraId="09A89381" w14:textId="77777777" w:rsidR="0028237F" w:rsidRDefault="0028237F" w:rsidP="0028237F">
      <w:r>
        <w:t>fonts.zip</w:t>
      </w:r>
    </w:p>
    <w:p w14:paraId="232F71F7" w14:textId="77777777" w:rsidR="0028237F" w:rsidRDefault="0028237F" w:rsidP="0028237F">
      <w:r>
        <w:t xml:space="preserve">46 </w:t>
      </w:r>
      <w:proofErr w:type="spellStart"/>
      <w:r>
        <w:t>kB</w:t>
      </w:r>
      <w:proofErr w:type="spellEnd"/>
      <w:r>
        <w:t xml:space="preserve"> Zip — Click to download</w:t>
      </w:r>
    </w:p>
    <w:p w14:paraId="6E33C9C0" w14:textId="77777777" w:rsidR="0028237F" w:rsidRDefault="0028237F" w:rsidP="0028237F"/>
    <w:p w14:paraId="53CFAD5B" w14:textId="77777777" w:rsidR="0028237F" w:rsidRDefault="0028237F" w:rsidP="0028237F"/>
    <w:p w14:paraId="576AE326" w14:textId="77777777" w:rsidR="0028237F" w:rsidRDefault="0028237F" w:rsidP="0028237F"/>
    <w:p w14:paraId="1637A7A5" w14:textId="77777777" w:rsidR="0028237F" w:rsidRDefault="0028237F" w:rsidP="0028237F">
      <w:r>
        <w:t>.Available-soon p {</w:t>
      </w:r>
    </w:p>
    <w:p w14:paraId="70271245" w14:textId="77777777" w:rsidR="0028237F" w:rsidRDefault="0028237F" w:rsidP="0028237F">
      <w:r>
        <w:t xml:space="preserve">    </w:t>
      </w:r>
      <w:proofErr w:type="gramStart"/>
      <w:r>
        <w:t>font-size</w:t>
      </w:r>
      <w:proofErr w:type="gramEnd"/>
      <w:r>
        <w:t>: 66px;</w:t>
      </w:r>
    </w:p>
    <w:p w14:paraId="25F4DD26" w14:textId="77777777" w:rsidR="0028237F" w:rsidRDefault="0028237F" w:rsidP="0028237F">
      <w:r>
        <w:t xml:space="preserve">    </w:t>
      </w:r>
      <w:proofErr w:type="gramStart"/>
      <w:r>
        <w:t>margin-top</w:t>
      </w:r>
      <w:proofErr w:type="gramEnd"/>
      <w:r>
        <w:t>: 400px;</w:t>
      </w:r>
    </w:p>
    <w:p w14:paraId="3DD4CCDA" w14:textId="77777777" w:rsidR="0028237F" w:rsidRDefault="0028237F" w:rsidP="0028237F">
      <w:r>
        <w:t xml:space="preserve">    </w:t>
      </w:r>
      <w:proofErr w:type="gramStart"/>
      <w:r>
        <w:t>font-family</w:t>
      </w:r>
      <w:proofErr w:type="gramEnd"/>
      <w:r>
        <w:t xml:space="preserve">: </w:t>
      </w:r>
      <w:proofErr w:type="spellStart"/>
      <w:r>
        <w:t>Neotech</w:t>
      </w:r>
      <w:proofErr w:type="spellEnd"/>
      <w:r>
        <w:t xml:space="preserve"> medium, sans-serif;</w:t>
      </w:r>
    </w:p>
    <w:p w14:paraId="27C39D11" w14:textId="77777777" w:rsidR="0028237F" w:rsidRDefault="0028237F" w:rsidP="0028237F">
      <w:r>
        <w:t xml:space="preserve">    </w:t>
      </w:r>
      <w:proofErr w:type="gramStart"/>
      <w:r>
        <w:t>font-weight</w:t>
      </w:r>
      <w:proofErr w:type="gramEnd"/>
      <w:r>
        <w:t>: 500;</w:t>
      </w:r>
    </w:p>
    <w:p w14:paraId="166D4ECC" w14:textId="77777777" w:rsidR="0028237F" w:rsidRDefault="0028237F" w:rsidP="0028237F">
      <w:r>
        <w:t xml:space="preserve">    </w:t>
      </w:r>
      <w:proofErr w:type="gramStart"/>
      <w:r>
        <w:t>letter-spacing</w:t>
      </w:r>
      <w:proofErr w:type="gramEnd"/>
      <w:r>
        <w:t>: -2px;</w:t>
      </w:r>
    </w:p>
    <w:p w14:paraId="7A74B5BB" w14:textId="77777777" w:rsidR="0028237F" w:rsidRDefault="0028237F" w:rsidP="0028237F">
      <w:r>
        <w:t xml:space="preserve">    </w:t>
      </w:r>
      <w:proofErr w:type="gramStart"/>
      <w:r>
        <w:t>color</w:t>
      </w:r>
      <w:proofErr w:type="gramEnd"/>
      <w:r>
        <w:t xml:space="preserve">: </w:t>
      </w:r>
      <w:proofErr w:type="spellStart"/>
      <w:r>
        <w:t>rgba</w:t>
      </w:r>
      <w:proofErr w:type="spellEnd"/>
      <w:r>
        <w:t>(217, 145, 130, 0.9);</w:t>
      </w:r>
    </w:p>
    <w:p w14:paraId="6A6CCE07" w14:textId="77777777" w:rsidR="0028237F" w:rsidRDefault="0028237F" w:rsidP="0028237F">
      <w:r>
        <w:t xml:space="preserve">    </w:t>
      </w:r>
      <w:proofErr w:type="gramStart"/>
      <w:r>
        <w:t>text-shadow</w:t>
      </w:r>
      <w:proofErr w:type="gramEnd"/>
      <w:r>
        <w:t xml:space="preserve">: 1px 5px </w:t>
      </w:r>
      <w:proofErr w:type="spellStart"/>
      <w:r>
        <w:t>rgba</w:t>
      </w:r>
      <w:proofErr w:type="spellEnd"/>
      <w:r>
        <w:t xml:space="preserve">(0,0,0,.25); (edited) </w:t>
      </w:r>
    </w:p>
    <w:p w14:paraId="3A99197F" w14:textId="77777777" w:rsidR="0028237F" w:rsidRDefault="0028237F" w:rsidP="0028237F"/>
    <w:p w14:paraId="17AFAC2B" w14:textId="77777777" w:rsidR="0028237F" w:rsidRDefault="0028237F" w:rsidP="0028237F">
      <w:bookmarkStart w:id="0" w:name="_GoBack"/>
      <w:bookmarkEnd w:id="0"/>
      <w:r>
        <w:t>----------------</w:t>
      </w:r>
    </w:p>
    <w:p w14:paraId="496CB3FA" w14:textId="77777777" w:rsidR="0028237F" w:rsidRDefault="0028237F" w:rsidP="0028237F">
      <w:r>
        <w:t>Texts</w:t>
      </w:r>
    </w:p>
    <w:p w14:paraId="6A416D29" w14:textId="77777777" w:rsidR="0028237F" w:rsidRDefault="0028237F" w:rsidP="0028237F">
      <w:r>
        <w:t>--</w:t>
      </w:r>
    </w:p>
    <w:p w14:paraId="6B05BAF3" w14:textId="77777777" w:rsidR="0028237F" w:rsidRDefault="0028237F" w:rsidP="0028237F">
      <w:r>
        <w:t xml:space="preserve">“5 years ago, you established your first </w:t>
      </w:r>
      <w:proofErr w:type="spellStart"/>
      <w:r>
        <w:t>succesfull</w:t>
      </w:r>
      <w:proofErr w:type="spellEnd"/>
      <w:r>
        <w:t xml:space="preserve"> transport company, </w:t>
      </w:r>
      <w:proofErr w:type="spellStart"/>
      <w:r>
        <w:t>Locomoney</w:t>
      </w:r>
      <w:proofErr w:type="spellEnd"/>
      <w:r>
        <w:t xml:space="preserve">. As a boss, you decided to hire a CEO and leave company management to him hoping to focus on your new investments.  Unfortunately you found out that </w:t>
      </w:r>
      <w:r>
        <w:lastRenderedPageBreak/>
        <w:t xml:space="preserve">things are not going well. Recently, </w:t>
      </w:r>
      <w:proofErr w:type="gramStart"/>
      <w:r>
        <w:t>a corrupt accountant emptied all bank accounts and sell</w:t>
      </w:r>
      <w:proofErr w:type="gramEnd"/>
      <w:r>
        <w:t xml:space="preserve"> the company assets to rivals! Can you reorganize your company from scratch? Can you save the company?”</w:t>
      </w:r>
    </w:p>
    <w:p w14:paraId="55E1DC2F" w14:textId="77777777" w:rsidR="0028237F" w:rsidRDefault="0028237F" w:rsidP="0028237F">
      <w:r>
        <w:t>-----</w:t>
      </w:r>
    </w:p>
    <w:p w14:paraId="54C8E418" w14:textId="77777777" w:rsidR="0028237F" w:rsidRDefault="0028237F" w:rsidP="0028237F">
      <w:r>
        <w:t>Develop and glorify your business by expanding your company, train, fleets and factories. Compete with your rivals to place yourself better in market competition.</w:t>
      </w:r>
    </w:p>
    <w:p w14:paraId="39E35193" w14:textId="77777777" w:rsidR="0028237F" w:rsidRDefault="0028237F" w:rsidP="0028237F">
      <w:r>
        <w:t>Go fast, grow faster!</w:t>
      </w:r>
    </w:p>
    <w:p w14:paraId="60BD3A9C" w14:textId="77777777" w:rsidR="0028237F" w:rsidRDefault="0028237F" w:rsidP="0028237F">
      <w:r>
        <w:t xml:space="preserve">(Please make end sentence before "Go fast, grow faster!" so </w:t>
      </w:r>
      <w:proofErr w:type="spellStart"/>
      <w:proofErr w:type="gramStart"/>
      <w:r>
        <w:t>its</w:t>
      </w:r>
      <w:proofErr w:type="spellEnd"/>
      <w:proofErr w:type="gramEnd"/>
      <w:r>
        <w:t xml:space="preserve"> on last line)</w:t>
      </w:r>
    </w:p>
    <w:p w14:paraId="567E5414" w14:textId="77777777" w:rsidR="0028237F" w:rsidRDefault="0028237F" w:rsidP="0028237F">
      <w:r>
        <w:t>---------------------</w:t>
      </w:r>
    </w:p>
    <w:p w14:paraId="476C6233" w14:textId="77777777" w:rsidR="0028237F" w:rsidRDefault="0028237F" w:rsidP="0028237F">
      <w:r>
        <w:t xml:space="preserve">Buy factories and provide resources to manufacture end-products. Upgrade factories to increase production efficiency. Set up a production chain by owning multiple factories providing resources </w:t>
      </w:r>
      <w:proofErr w:type="spellStart"/>
      <w:r>
        <w:t>eachother</w:t>
      </w:r>
      <w:proofErr w:type="spellEnd"/>
      <w:r>
        <w:t>.</w:t>
      </w:r>
    </w:p>
    <w:p w14:paraId="24001DB0" w14:textId="77777777" w:rsidR="0028237F" w:rsidRDefault="0028237F" w:rsidP="0028237F">
      <w:r>
        <w:t>-----</w:t>
      </w:r>
    </w:p>
    <w:p w14:paraId="337FB6A4" w14:textId="77777777" w:rsidR="0028237F" w:rsidRDefault="0028237F" w:rsidP="0028237F">
      <w:r>
        <w:t xml:space="preserve">Promote your staff members and upgrade your train to increase total revenue. </w:t>
      </w:r>
    </w:p>
    <w:p w14:paraId="458E72EA" w14:textId="77777777" w:rsidR="0028237F" w:rsidRDefault="0028237F" w:rsidP="0028237F">
      <w:r>
        <w:t>Let the cash flow!</w:t>
      </w:r>
    </w:p>
    <w:p w14:paraId="04DB63D6" w14:textId="77777777" w:rsidR="0028237F" w:rsidRDefault="0028237F" w:rsidP="0028237F">
      <w:r>
        <w:t>(</w:t>
      </w:r>
      <w:proofErr w:type="gramStart"/>
      <w:r>
        <w:t>end</w:t>
      </w:r>
      <w:proofErr w:type="gramEnd"/>
      <w:r>
        <w:t xml:space="preserve"> sentence before "Let the cash flow!"</w:t>
      </w:r>
    </w:p>
    <w:p w14:paraId="6F91C0A3" w14:textId="77777777" w:rsidR="0028237F" w:rsidRDefault="0028237F" w:rsidP="0028237F">
      <w:r>
        <w:t>---</w:t>
      </w:r>
    </w:p>
    <w:p w14:paraId="45981A63" w14:textId="77777777" w:rsidR="0028237F" w:rsidRDefault="0028237F" w:rsidP="0028237F">
      <w:r>
        <w:t>Build new offices, accept and complete business contracts, track your company status in market competition.</w:t>
      </w:r>
    </w:p>
    <w:p w14:paraId="77391477" w14:textId="77777777" w:rsidR="0028237F" w:rsidRDefault="0028237F" w:rsidP="0028237F">
      <w:r>
        <w:t>---</w:t>
      </w:r>
    </w:p>
    <w:p w14:paraId="63D30487" w14:textId="77777777" w:rsidR="0028237F" w:rsidRDefault="0028237F" w:rsidP="0028237F">
      <w:r>
        <w:t>Prepare your CEO by gearing up with items you loot from fleet journeys, and send him to client meetings to make deals.</w:t>
      </w:r>
    </w:p>
    <w:p w14:paraId="31618D14" w14:textId="77777777" w:rsidR="0028237F" w:rsidRDefault="0028237F" w:rsidP="0028237F">
      <w:r>
        <w:t>----</w:t>
      </w:r>
    </w:p>
    <w:p w14:paraId="6812A797" w14:textId="066E1089" w:rsidR="00946A23" w:rsidRPr="0028237F" w:rsidRDefault="0028237F" w:rsidP="0028237F">
      <w:r>
        <w:t>Stockpile resources and trade them in city stations to make extra profit. Optionally, save them for your factories &amp; contracts.</w:t>
      </w:r>
    </w:p>
    <w:sectPr w:rsidR="00946A23" w:rsidRPr="0028237F" w:rsidSect="00B202A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CA087C"/>
    <w:multiLevelType w:val="hybridMultilevel"/>
    <w:tmpl w:val="7B5A8D86"/>
    <w:lvl w:ilvl="0" w:tplc="0438176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AD7F0C"/>
    <w:multiLevelType w:val="hybridMultilevel"/>
    <w:tmpl w:val="6638F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CF3BBC"/>
    <w:multiLevelType w:val="hybridMultilevel"/>
    <w:tmpl w:val="67CA1ED2"/>
    <w:lvl w:ilvl="0" w:tplc="9D8EF374">
      <w:numFmt w:val="bullet"/>
      <w:lvlText w:val=""/>
      <w:lvlJc w:val="left"/>
      <w:pPr>
        <w:ind w:left="46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3">
    <w:nsid w:val="424D35FF"/>
    <w:multiLevelType w:val="hybridMultilevel"/>
    <w:tmpl w:val="4F3C3A3E"/>
    <w:lvl w:ilvl="0" w:tplc="0438176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CEA1393"/>
    <w:multiLevelType w:val="hybridMultilevel"/>
    <w:tmpl w:val="9012A870"/>
    <w:lvl w:ilvl="0" w:tplc="D7D0C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F6942DD"/>
    <w:multiLevelType w:val="hybridMultilevel"/>
    <w:tmpl w:val="02CA7566"/>
    <w:lvl w:ilvl="0" w:tplc="0438176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DW0tDQ0NjO3MDdU0lEKTi0uzszPAykwrAUAAXPI9CwAAAA="/>
  </w:docVars>
  <w:rsids>
    <w:rsidRoot w:val="00B202A8"/>
    <w:rsid w:val="00003019"/>
    <w:rsid w:val="00070097"/>
    <w:rsid w:val="00070B61"/>
    <w:rsid w:val="000E693E"/>
    <w:rsid w:val="000E6A20"/>
    <w:rsid w:val="00185C52"/>
    <w:rsid w:val="00222572"/>
    <w:rsid w:val="00252037"/>
    <w:rsid w:val="00264FBD"/>
    <w:rsid w:val="0028237F"/>
    <w:rsid w:val="002D1501"/>
    <w:rsid w:val="00317734"/>
    <w:rsid w:val="003433E5"/>
    <w:rsid w:val="0036160E"/>
    <w:rsid w:val="003F6467"/>
    <w:rsid w:val="00413232"/>
    <w:rsid w:val="0048667E"/>
    <w:rsid w:val="00522CDE"/>
    <w:rsid w:val="00551876"/>
    <w:rsid w:val="005676C1"/>
    <w:rsid w:val="005F4211"/>
    <w:rsid w:val="00616078"/>
    <w:rsid w:val="006D13B2"/>
    <w:rsid w:val="006D4185"/>
    <w:rsid w:val="00776555"/>
    <w:rsid w:val="00796679"/>
    <w:rsid w:val="007C4809"/>
    <w:rsid w:val="0086484B"/>
    <w:rsid w:val="0087503E"/>
    <w:rsid w:val="008C7F83"/>
    <w:rsid w:val="008D679E"/>
    <w:rsid w:val="0092029B"/>
    <w:rsid w:val="00946A23"/>
    <w:rsid w:val="00966B0B"/>
    <w:rsid w:val="00985F44"/>
    <w:rsid w:val="009C3AA5"/>
    <w:rsid w:val="009C6573"/>
    <w:rsid w:val="00A05342"/>
    <w:rsid w:val="00A21B2D"/>
    <w:rsid w:val="00A308EB"/>
    <w:rsid w:val="00A354ED"/>
    <w:rsid w:val="00A45F58"/>
    <w:rsid w:val="00A4792D"/>
    <w:rsid w:val="00A50589"/>
    <w:rsid w:val="00A57009"/>
    <w:rsid w:val="00A96BC5"/>
    <w:rsid w:val="00AC286F"/>
    <w:rsid w:val="00B202A8"/>
    <w:rsid w:val="00B51261"/>
    <w:rsid w:val="00BB19CC"/>
    <w:rsid w:val="00BD1E4A"/>
    <w:rsid w:val="00C162B6"/>
    <w:rsid w:val="00C40C55"/>
    <w:rsid w:val="00C95988"/>
    <w:rsid w:val="00CB606C"/>
    <w:rsid w:val="00CF2C8F"/>
    <w:rsid w:val="00D42F2D"/>
    <w:rsid w:val="00D95B2B"/>
    <w:rsid w:val="00DA400A"/>
    <w:rsid w:val="00EC122D"/>
    <w:rsid w:val="00ED2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0CF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700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5700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6484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rsid w:val="0086484B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700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5700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6484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rsid w:val="0086484B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02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1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871131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115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767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651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6765575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4164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03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788365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33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2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625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3000158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2424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11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5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718830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40686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9019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52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113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3066407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5884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868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4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842740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57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077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9193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5529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4284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204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76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283788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909172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270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54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642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3223090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060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957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426633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637020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49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898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6202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879704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3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585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8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37514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207250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509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936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45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8382789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388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693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94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839633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735171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2849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8863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064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3784902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6131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740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3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042995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91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207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487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6767912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5667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035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2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698786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610537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59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955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2841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520184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6505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89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03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778534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998183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1847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4706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173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127157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512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591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736093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825294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9691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50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6942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0364478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9331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3972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4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082703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673740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3247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5271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1866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355120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3925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605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9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830869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990331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375818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283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576850">
                              <w:marLeft w:val="0"/>
                              <w:marRight w:val="0"/>
                              <w:marTop w:val="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6439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3895801">
                                  <w:marLeft w:val="0"/>
                                  <w:marRight w:val="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0132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5278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3214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1810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828304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72971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4285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84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8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218261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956605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302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199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6818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131137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8192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933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2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397847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4953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6575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013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149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788868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7905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8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4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931698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858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380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565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1325189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9698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567</Words>
  <Characters>32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sh Rizvi</dc:creator>
  <cp:keywords/>
  <dc:description/>
  <cp:lastModifiedBy>Farhan Aqeel</cp:lastModifiedBy>
  <cp:revision>84</cp:revision>
  <cp:lastPrinted>2019-05-20T09:44:00Z</cp:lastPrinted>
  <dcterms:created xsi:type="dcterms:W3CDTF">2019-05-20T08:39:00Z</dcterms:created>
  <dcterms:modified xsi:type="dcterms:W3CDTF">2019-11-18T09:09:00Z</dcterms:modified>
</cp:coreProperties>
</file>